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4E7A6" w14:textId="3035ED11" w:rsidR="00B1044D" w:rsidRPr="00887E77" w:rsidRDefault="00A62C11" w:rsidP="00887E77">
      <w:pPr>
        <w:jc w:val="center"/>
        <w:rPr>
          <w:b/>
        </w:rPr>
      </w:pPr>
      <w:r>
        <w:rPr>
          <w:b/>
        </w:rPr>
        <w:t>CS673</w:t>
      </w:r>
      <w:r w:rsidR="00B1044D" w:rsidRPr="00887E77">
        <w:rPr>
          <w:b/>
        </w:rPr>
        <w:t xml:space="preserve"> – Group </w:t>
      </w:r>
      <w:r w:rsidR="00827B75" w:rsidRPr="00887E77">
        <w:rPr>
          <w:b/>
        </w:rPr>
        <w:t xml:space="preserve">Project: </w:t>
      </w:r>
    </w:p>
    <w:p w14:paraId="5D17D193" w14:textId="7CB496DD" w:rsidR="00827B75" w:rsidRDefault="00827B75">
      <w:r w:rsidRPr="009120EF">
        <w:rPr>
          <w:b/>
          <w:u w:val="single"/>
        </w:rPr>
        <w:t>P</w:t>
      </w:r>
      <w:r w:rsidR="00C14C80">
        <w:rPr>
          <w:b/>
          <w:u w:val="single"/>
        </w:rPr>
        <w:t>art</w:t>
      </w:r>
      <w:r w:rsidRPr="009120EF">
        <w:rPr>
          <w:b/>
          <w:u w:val="single"/>
        </w:rPr>
        <w:t xml:space="preserve"> 1: </w:t>
      </w:r>
      <w:r w:rsidR="00840C5F">
        <w:rPr>
          <w:b/>
          <w:u w:val="single"/>
        </w:rPr>
        <w:t xml:space="preserve"> </w:t>
      </w:r>
      <w:r w:rsidR="00170BB4">
        <w:rPr>
          <w:b/>
          <w:u w:val="single"/>
        </w:rPr>
        <w:t>Initial</w:t>
      </w:r>
      <w:r w:rsidRPr="009120EF">
        <w:rPr>
          <w:b/>
          <w:u w:val="single"/>
        </w:rPr>
        <w:t xml:space="preserve"> phase.</w:t>
      </w:r>
      <w:r>
        <w:t xml:space="preserve">  For a maximum of </w:t>
      </w:r>
      <w:r w:rsidR="00A62C11">
        <w:rPr>
          <w:b/>
        </w:rPr>
        <w:t>12.5</w:t>
      </w:r>
      <w:r>
        <w:t xml:space="preserve"> points</w:t>
      </w:r>
    </w:p>
    <w:p w14:paraId="75CFE16C" w14:textId="77777777" w:rsidR="00827B75" w:rsidRDefault="00CE25CF">
      <w:r>
        <w:t>Use the site below for the data that will be needed for this part of this project:</w:t>
      </w:r>
    </w:p>
    <w:p w14:paraId="4307D117" w14:textId="77777777" w:rsidR="00CE25CF" w:rsidRDefault="00000000" w:rsidP="00CE25C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hyperlink r:id="rId5" w:history="1">
        <w:r w:rsidR="007B2A61" w:rsidRPr="00C021A9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https://dataverse.harvard.edu/datas</w:t>
        </w:r>
        <w:r w:rsidR="007B2A61" w:rsidRPr="00C021A9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e</w:t>
        </w:r>
        <w:r w:rsidR="007B2A61" w:rsidRPr="00C021A9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t.xhtml?persiste</w:t>
        </w:r>
        <w:r w:rsidR="007B2A61" w:rsidRPr="00C021A9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n</w:t>
        </w:r>
        <w:r w:rsidR="007B2A61" w:rsidRPr="00C021A9">
          <w:rPr>
            <w:rStyle w:val="Hyperlink"/>
            <w:rFonts w:ascii="Arial" w:hAnsi="Arial" w:cs="Arial"/>
            <w:sz w:val="20"/>
            <w:szCs w:val="20"/>
            <w:shd w:val="clear" w:color="auto" w:fill="FFFFFF"/>
          </w:rPr>
          <w:t>tId=doi:10.7910/DVN/HG7NV7</w:t>
        </w:r>
      </w:hyperlink>
    </w:p>
    <w:p w14:paraId="1DED25B7" w14:textId="77777777" w:rsidR="007B2A61" w:rsidRDefault="007B2A61" w:rsidP="00CE25C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2DCCA676" w14:textId="77777777" w:rsidR="00CE25CF" w:rsidRPr="00CE25CF" w:rsidRDefault="00CE25CF" w:rsidP="00CE25CF">
      <w:pPr>
        <w:pStyle w:val="NoSpacing"/>
      </w:pPr>
      <w:r w:rsidRPr="00CE25CF">
        <w:t>Variable descriptions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93"/>
        <w:gridCol w:w="2289"/>
        <w:gridCol w:w="8193"/>
      </w:tblGrid>
      <w:tr w:rsidR="00CE25CF" w:rsidRPr="00CE25CF" w14:paraId="521AAC9E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vAlign w:val="center"/>
            <w:hideMark/>
          </w:tcPr>
          <w:p w14:paraId="1F1AD390" w14:textId="77777777" w:rsidR="00CE25CF" w:rsidRPr="00CE25CF" w:rsidRDefault="00CE25CF" w:rsidP="00CE25CF">
            <w:pPr>
              <w:pStyle w:val="NoSpacing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vAlign w:val="center"/>
            <w:hideMark/>
          </w:tcPr>
          <w:p w14:paraId="6332F4DB" w14:textId="77777777" w:rsidR="00CE25CF" w:rsidRPr="00CE25CF" w:rsidRDefault="00CE25CF" w:rsidP="00CE25CF">
            <w:pPr>
              <w:pStyle w:val="NoSpacing"/>
              <w:rPr>
                <w:b/>
                <w:bCs/>
                <w:sz w:val="20"/>
                <w:szCs w:val="20"/>
              </w:rPr>
            </w:pPr>
            <w:r w:rsidRPr="00CE25CF">
              <w:rPr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vAlign w:val="center"/>
            <w:hideMark/>
          </w:tcPr>
          <w:p w14:paraId="34E86295" w14:textId="77777777" w:rsidR="00CE25CF" w:rsidRPr="00CE25CF" w:rsidRDefault="00CE25CF" w:rsidP="00CE25CF">
            <w:pPr>
              <w:pStyle w:val="NoSpacing"/>
              <w:rPr>
                <w:b/>
                <w:bCs/>
                <w:sz w:val="20"/>
                <w:szCs w:val="20"/>
              </w:rPr>
            </w:pPr>
            <w:r w:rsidRPr="00CE25CF">
              <w:rPr>
                <w:b/>
                <w:bCs/>
                <w:sz w:val="20"/>
                <w:szCs w:val="20"/>
              </w:rPr>
              <w:t>Description</w:t>
            </w:r>
          </w:p>
        </w:tc>
      </w:tr>
      <w:tr w:rsidR="00CE25CF" w:rsidRPr="00CE25CF" w14:paraId="3653467C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645D15F8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6220AC80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Year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1A868970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987-2008</w:t>
            </w:r>
          </w:p>
        </w:tc>
      </w:tr>
      <w:tr w:rsidR="00CE25CF" w:rsidRPr="00CE25CF" w14:paraId="7A602342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33C3D0C0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7A2C1716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Month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087E8FD2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-12</w:t>
            </w:r>
          </w:p>
        </w:tc>
      </w:tr>
      <w:tr w:rsidR="00CE25CF" w:rsidRPr="00CE25CF" w14:paraId="39ED96A3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5358F1D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3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02C03A5C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DayofMonth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38B8156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-31</w:t>
            </w:r>
          </w:p>
        </w:tc>
      </w:tr>
      <w:tr w:rsidR="00CE25CF" w:rsidRPr="00CE25CF" w14:paraId="0D0B081F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6AB8C640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4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4D9A79B0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DayOfWeek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3A3B391E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 (Monday) - 7 (Sunday)</w:t>
            </w:r>
          </w:p>
        </w:tc>
      </w:tr>
      <w:tr w:rsidR="00CE25CF" w:rsidRPr="00CE25CF" w14:paraId="15E83811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7B434707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5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F08D978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DepTime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718BA93B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 xml:space="preserve">actual departure time (local, </w:t>
            </w:r>
            <w:proofErr w:type="spellStart"/>
            <w:r w:rsidRPr="00CE25CF">
              <w:rPr>
                <w:sz w:val="20"/>
                <w:szCs w:val="20"/>
              </w:rPr>
              <w:t>hhmm</w:t>
            </w:r>
            <w:proofErr w:type="spellEnd"/>
            <w:r w:rsidRPr="00CE25CF">
              <w:rPr>
                <w:sz w:val="20"/>
                <w:szCs w:val="20"/>
              </w:rPr>
              <w:t>)</w:t>
            </w:r>
          </w:p>
        </w:tc>
      </w:tr>
      <w:tr w:rsidR="00CE25CF" w:rsidRPr="00CE25CF" w14:paraId="1378B3AC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08BBB2EE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6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3CC0444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CRSDepTime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64CC7A32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 xml:space="preserve">scheduled departure time (local, </w:t>
            </w:r>
            <w:proofErr w:type="spellStart"/>
            <w:r w:rsidRPr="00CE25CF">
              <w:rPr>
                <w:sz w:val="20"/>
                <w:szCs w:val="20"/>
              </w:rPr>
              <w:t>hhmm</w:t>
            </w:r>
            <w:proofErr w:type="spellEnd"/>
            <w:r w:rsidRPr="00CE25CF">
              <w:rPr>
                <w:sz w:val="20"/>
                <w:szCs w:val="20"/>
              </w:rPr>
              <w:t>)</w:t>
            </w:r>
          </w:p>
        </w:tc>
      </w:tr>
      <w:tr w:rsidR="00CE25CF" w:rsidRPr="00CE25CF" w14:paraId="41EA071D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1891895B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7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24F208F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ArrTime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0A0BFC7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 xml:space="preserve">actual arrival time (local, </w:t>
            </w:r>
            <w:proofErr w:type="spellStart"/>
            <w:r w:rsidRPr="00CE25CF">
              <w:rPr>
                <w:sz w:val="20"/>
                <w:szCs w:val="20"/>
              </w:rPr>
              <w:t>hhmm</w:t>
            </w:r>
            <w:proofErr w:type="spellEnd"/>
            <w:r w:rsidRPr="00CE25CF">
              <w:rPr>
                <w:sz w:val="20"/>
                <w:szCs w:val="20"/>
              </w:rPr>
              <w:t>)</w:t>
            </w:r>
          </w:p>
        </w:tc>
      </w:tr>
      <w:tr w:rsidR="00CE25CF" w:rsidRPr="00CE25CF" w14:paraId="7C8752F8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4A1FCADC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8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40B64645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CRSArrTime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BB29192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 xml:space="preserve">scheduled arrival time (local, </w:t>
            </w:r>
            <w:proofErr w:type="spellStart"/>
            <w:r w:rsidRPr="00CE25CF">
              <w:rPr>
                <w:sz w:val="20"/>
                <w:szCs w:val="20"/>
              </w:rPr>
              <w:t>hhmm</w:t>
            </w:r>
            <w:proofErr w:type="spellEnd"/>
            <w:r w:rsidRPr="00CE25CF">
              <w:rPr>
                <w:sz w:val="20"/>
                <w:szCs w:val="20"/>
              </w:rPr>
              <w:t>)</w:t>
            </w:r>
          </w:p>
        </w:tc>
      </w:tr>
      <w:tr w:rsidR="00CE25CF" w:rsidRPr="00CE25CF" w14:paraId="7F4A3632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6E86F87D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9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4AF7D21D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UniqueCarrier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044825F" w14:textId="77777777" w:rsidR="00CE25CF" w:rsidRPr="00CE25CF" w:rsidRDefault="00000000" w:rsidP="00CE25CF">
            <w:pPr>
              <w:pStyle w:val="NoSpacing"/>
              <w:rPr>
                <w:sz w:val="20"/>
                <w:szCs w:val="20"/>
              </w:rPr>
            </w:pPr>
            <w:hyperlink r:id="rId6" w:history="1">
              <w:r w:rsidR="00CE25CF" w:rsidRPr="00CE25CF">
                <w:rPr>
                  <w:rStyle w:val="Hyperlink"/>
                  <w:rFonts w:asciiTheme="majorHAnsi" w:hAnsiTheme="majorHAnsi" w:cs="Arial"/>
                  <w:color w:val="333333"/>
                  <w:sz w:val="20"/>
                  <w:szCs w:val="20"/>
                </w:rPr>
                <w:t>unique carrier code</w:t>
              </w:r>
            </w:hyperlink>
          </w:p>
        </w:tc>
      </w:tr>
      <w:tr w:rsidR="00CE25CF" w:rsidRPr="00CE25CF" w14:paraId="7F94EC48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D0E2B80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0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03A7B9C6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FlightNum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48EA676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flight number</w:t>
            </w:r>
          </w:p>
        </w:tc>
      </w:tr>
      <w:tr w:rsidR="00CE25CF" w:rsidRPr="00CE25CF" w14:paraId="25D98985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0F398A2F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1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D76E2A6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TailNum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44E1CF46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plane tail number</w:t>
            </w:r>
          </w:p>
        </w:tc>
      </w:tr>
      <w:tr w:rsidR="00CE25CF" w:rsidRPr="00CE25CF" w14:paraId="2E678A57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57D8C09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2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C71EB24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ActualElapsedTime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1956B4EC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nutes</w:t>
            </w:r>
          </w:p>
        </w:tc>
      </w:tr>
      <w:tr w:rsidR="00CE25CF" w:rsidRPr="00CE25CF" w14:paraId="41E0F7D7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53305D1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1731771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CRSElapsedTime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7570ED5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nutes</w:t>
            </w:r>
          </w:p>
        </w:tc>
      </w:tr>
      <w:tr w:rsidR="00CE25CF" w:rsidRPr="00CE25CF" w14:paraId="081F0E3F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6E90D39C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45130613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AirTime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05DCF13B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nutes</w:t>
            </w:r>
          </w:p>
        </w:tc>
      </w:tr>
      <w:tr w:rsidR="00CE25CF" w:rsidRPr="00CE25CF" w14:paraId="36E90C65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A724800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7D40FBEB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ArrDelay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410D50FF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arrival delay, in minutes</w:t>
            </w:r>
          </w:p>
        </w:tc>
      </w:tr>
      <w:tr w:rsidR="00CE25CF" w:rsidRPr="00CE25CF" w14:paraId="0C977169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58D5CA7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3B2843F7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DepDelay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12C437A5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departure delay, in minutes</w:t>
            </w:r>
          </w:p>
        </w:tc>
      </w:tr>
      <w:tr w:rsidR="00CE25CF" w:rsidRPr="00CE25CF" w14:paraId="39388F55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8E69307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7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30A32AC4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Origin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7EAC7605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origin </w:t>
            </w:r>
            <w:hyperlink r:id="rId7" w:history="1">
              <w:r w:rsidRPr="00CE25CF">
                <w:rPr>
                  <w:rStyle w:val="Hyperlink"/>
                  <w:rFonts w:asciiTheme="majorHAnsi" w:hAnsiTheme="majorHAnsi" w:cs="Arial"/>
                  <w:color w:val="333333"/>
                  <w:sz w:val="20"/>
                  <w:szCs w:val="20"/>
                </w:rPr>
                <w:t>IATA airport code</w:t>
              </w:r>
            </w:hyperlink>
          </w:p>
        </w:tc>
      </w:tr>
      <w:tr w:rsidR="00CE25CF" w:rsidRPr="00CE25CF" w14:paraId="4A68BFA9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49DF90E9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8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0C71D1A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Dest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11B43BD9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destination </w:t>
            </w:r>
            <w:hyperlink r:id="rId8" w:history="1">
              <w:r w:rsidRPr="00CE25CF">
                <w:rPr>
                  <w:rStyle w:val="Hyperlink"/>
                  <w:rFonts w:asciiTheme="majorHAnsi" w:hAnsiTheme="majorHAnsi" w:cs="Arial"/>
                  <w:color w:val="333333"/>
                  <w:sz w:val="20"/>
                  <w:szCs w:val="20"/>
                </w:rPr>
                <w:t>IATA airport code</w:t>
              </w:r>
            </w:hyperlink>
          </w:p>
        </w:tc>
      </w:tr>
      <w:tr w:rsidR="00CE25CF" w:rsidRPr="00CE25CF" w14:paraId="5EA71A1E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F8D8957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9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63DAAB5D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Distance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6ED0A0B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les</w:t>
            </w:r>
          </w:p>
        </w:tc>
      </w:tr>
      <w:tr w:rsidR="00CE25CF" w:rsidRPr="00CE25CF" w14:paraId="306D6167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4BA1CDBC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0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195E8129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TaxiIn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98DCFE5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taxi in time, in minutes</w:t>
            </w:r>
          </w:p>
        </w:tc>
      </w:tr>
      <w:tr w:rsidR="00CE25CF" w:rsidRPr="00CE25CF" w14:paraId="59BEE693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6F3E84C2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1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4C77E63C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TaxiOut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EC86B08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taxi out time in minutes</w:t>
            </w:r>
          </w:p>
        </w:tc>
      </w:tr>
      <w:tr w:rsidR="00CE25CF" w:rsidRPr="00CE25CF" w14:paraId="2C12922C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0BA078FC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2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64E1E63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Cancelled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1DF07058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was the flight cancelled?</w:t>
            </w:r>
          </w:p>
        </w:tc>
      </w:tr>
      <w:tr w:rsidR="00CE25CF" w:rsidRPr="00CE25CF" w14:paraId="7B633F7E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F7E7048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3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10A6733E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CancellationCode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C9FD961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reason for cancellation (A = carrier, B = weather, C = NAS, D = security)</w:t>
            </w:r>
          </w:p>
        </w:tc>
      </w:tr>
      <w:tr w:rsidR="00CE25CF" w:rsidRPr="00CE25CF" w14:paraId="32DED673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987BC23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4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7494BD4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Diverted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31EED7F0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1 = yes, 0 = no</w:t>
            </w:r>
          </w:p>
        </w:tc>
      </w:tr>
      <w:tr w:rsidR="00CE25CF" w:rsidRPr="00CE25CF" w14:paraId="10B78725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9D5BF76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5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081EE8DD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CarrierDelay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24D81558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nutes</w:t>
            </w:r>
          </w:p>
        </w:tc>
      </w:tr>
      <w:tr w:rsidR="00CE25CF" w:rsidRPr="00CE25CF" w14:paraId="02527700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6BC8566E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6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7FA89871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WeatherDelay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01ED2935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nutes</w:t>
            </w:r>
          </w:p>
        </w:tc>
      </w:tr>
      <w:tr w:rsidR="00CE25CF" w:rsidRPr="00CE25CF" w14:paraId="167AB6F6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30ABFCF1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7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1136E08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NASDelay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7170FBD9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nutes</w:t>
            </w:r>
          </w:p>
        </w:tc>
      </w:tr>
      <w:tr w:rsidR="00CE25CF" w:rsidRPr="00CE25CF" w14:paraId="3FB01895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7CC9AA0B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8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5F8D6E6A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SecurityDelay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4FD1D39D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nutes</w:t>
            </w:r>
          </w:p>
        </w:tc>
      </w:tr>
      <w:tr w:rsidR="00CE25CF" w:rsidRPr="00CE25CF" w14:paraId="647007AA" w14:textId="77777777" w:rsidTr="00CE25CF"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61ABF135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29</w:t>
            </w:r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1C51595F" w14:textId="77777777" w:rsidR="00CE25CF" w:rsidRPr="00CE25CF" w:rsidRDefault="00CE25CF" w:rsidP="00CE25CF">
            <w:pPr>
              <w:pStyle w:val="NoSpacing"/>
              <w:rPr>
                <w:sz w:val="20"/>
                <w:szCs w:val="20"/>
              </w:rPr>
            </w:pPr>
            <w:proofErr w:type="spellStart"/>
            <w:r w:rsidRPr="00CE25CF">
              <w:rPr>
                <w:sz w:val="20"/>
                <w:szCs w:val="20"/>
              </w:rPr>
              <w:t>LateAircraftDelay</w:t>
            </w:r>
            <w:proofErr w:type="spellEnd"/>
          </w:p>
        </w:tc>
        <w:tc>
          <w:tcPr>
            <w:tcW w:w="0" w:type="auto"/>
            <w:tcMar>
              <w:top w:w="75" w:type="dxa"/>
              <w:left w:w="0" w:type="dxa"/>
              <w:bottom w:w="0" w:type="dxa"/>
              <w:right w:w="75" w:type="dxa"/>
            </w:tcMar>
            <w:hideMark/>
          </w:tcPr>
          <w:p w14:paraId="77DE4030" w14:textId="77777777" w:rsidR="00CE25CF" w:rsidRDefault="00CE25CF" w:rsidP="00CE25CF">
            <w:pPr>
              <w:pStyle w:val="NoSpacing"/>
              <w:rPr>
                <w:sz w:val="20"/>
                <w:szCs w:val="20"/>
              </w:rPr>
            </w:pPr>
            <w:r w:rsidRPr="00CE25CF">
              <w:rPr>
                <w:sz w:val="20"/>
                <w:szCs w:val="20"/>
              </w:rPr>
              <w:t>in minutes</w:t>
            </w:r>
          </w:p>
          <w:p w14:paraId="245177DC" w14:textId="77777777" w:rsidR="00267084" w:rsidRPr="00CE25CF" w:rsidRDefault="00267084" w:rsidP="00CE25CF">
            <w:pPr>
              <w:pStyle w:val="NoSpacing"/>
              <w:rPr>
                <w:sz w:val="20"/>
                <w:szCs w:val="20"/>
              </w:rPr>
            </w:pPr>
          </w:p>
        </w:tc>
      </w:tr>
    </w:tbl>
    <w:p w14:paraId="38E2EF4E" w14:textId="77777777" w:rsidR="00CE25CF" w:rsidRDefault="00CE25CF" w:rsidP="00CE25C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75036869" w14:textId="6D6DBDBD" w:rsidR="00267084" w:rsidRDefault="0002762D" w:rsidP="00267084">
      <w:pPr>
        <w:pStyle w:val="NoSpacing"/>
      </w:pPr>
      <w:r>
        <w:t>Use the same site to get the auxiliary files</w:t>
      </w:r>
      <w:r w:rsidR="00267084" w:rsidRPr="00267084">
        <w:t xml:space="preserve"> to convert the </w:t>
      </w:r>
      <w:r w:rsidR="00267084" w:rsidRPr="00840C5F">
        <w:rPr>
          <w:b/>
        </w:rPr>
        <w:t>carrier</w:t>
      </w:r>
      <w:r w:rsidR="00267084" w:rsidRPr="00267084">
        <w:t xml:space="preserve"> </w:t>
      </w:r>
      <w:r w:rsidR="002E2710">
        <w:t xml:space="preserve">code </w:t>
      </w:r>
      <w:r w:rsidR="00267084" w:rsidRPr="00267084">
        <w:t xml:space="preserve">and </w:t>
      </w:r>
      <w:r w:rsidR="00267084" w:rsidRPr="00840C5F">
        <w:rPr>
          <w:b/>
        </w:rPr>
        <w:t>airport</w:t>
      </w:r>
      <w:r w:rsidR="00267084" w:rsidRPr="00267084">
        <w:t xml:space="preserve"> </w:t>
      </w:r>
      <w:r>
        <w:t xml:space="preserve">code into their corresponding names. The downloads are at the last page of the site. </w:t>
      </w:r>
    </w:p>
    <w:p w14:paraId="3CD44513" w14:textId="77777777" w:rsidR="0002762D" w:rsidRDefault="0002762D" w:rsidP="00267084">
      <w:pPr>
        <w:pStyle w:val="NoSpacing"/>
      </w:pPr>
    </w:p>
    <w:p w14:paraId="5203E55D" w14:textId="75BF8E72" w:rsidR="0002762D" w:rsidRDefault="0002762D" w:rsidP="00267084">
      <w:pPr>
        <w:pStyle w:val="NoSpacing"/>
      </w:pPr>
    </w:p>
    <w:p w14:paraId="1EC9859F" w14:textId="77777777" w:rsidR="00840C5F" w:rsidRDefault="00840C5F" w:rsidP="00267084">
      <w:pPr>
        <w:pStyle w:val="NoSpacing"/>
      </w:pPr>
    </w:p>
    <w:p w14:paraId="3417F9CE" w14:textId="0623CCEB" w:rsidR="00840C5F" w:rsidRPr="006D12CE" w:rsidRDefault="0002762D" w:rsidP="00267084">
      <w:pPr>
        <w:pStyle w:val="NoSpacing"/>
        <w:rPr>
          <w:b/>
          <w:color w:val="1F497D" w:themeColor="text2"/>
        </w:rPr>
      </w:pPr>
      <w:r>
        <w:rPr>
          <w:b/>
          <w:color w:val="1F497D" w:themeColor="text2"/>
        </w:rPr>
        <w:t xml:space="preserve"> </w:t>
      </w:r>
    </w:p>
    <w:p w14:paraId="16D733E6" w14:textId="77777777" w:rsidR="00267084" w:rsidRPr="00267084" w:rsidRDefault="00267084" w:rsidP="00267084">
      <w:pPr>
        <w:pStyle w:val="NoSpacing"/>
      </w:pPr>
    </w:p>
    <w:p w14:paraId="58EEACC9" w14:textId="77777777" w:rsidR="00267084" w:rsidRDefault="00267084">
      <w:r>
        <w:br w:type="page"/>
      </w:r>
    </w:p>
    <w:p w14:paraId="576777A1" w14:textId="5B5DD4B0" w:rsidR="00CE25CF" w:rsidRPr="00267084" w:rsidRDefault="00CE25CF" w:rsidP="00267084">
      <w:pPr>
        <w:pStyle w:val="NoSpacing"/>
      </w:pPr>
      <w:r w:rsidRPr="00267084">
        <w:lastRenderedPageBreak/>
        <w:t xml:space="preserve">Each member of each team </w:t>
      </w:r>
      <w:r w:rsidRPr="006A5EE5">
        <w:rPr>
          <w:u w:val="single"/>
        </w:rPr>
        <w:t xml:space="preserve">will </w:t>
      </w:r>
      <w:r w:rsidR="006A5EE5" w:rsidRPr="006A5EE5">
        <w:rPr>
          <w:u w:val="single"/>
        </w:rPr>
        <w:t>be assigned a year</w:t>
      </w:r>
      <w:r w:rsidR="006A5EE5">
        <w:t xml:space="preserve"> and will </w:t>
      </w:r>
      <w:r w:rsidR="004A1D4B">
        <w:t xml:space="preserve">do these tasks </w:t>
      </w:r>
      <w:r w:rsidR="009E244C">
        <w:t xml:space="preserve">with the </w:t>
      </w:r>
      <w:proofErr w:type="gramStart"/>
      <w:r w:rsidR="004A1D4B">
        <w:t>file</w:t>
      </w:r>
      <w:proofErr w:type="gramEnd"/>
    </w:p>
    <w:p w14:paraId="376548CF" w14:textId="77777777" w:rsidR="00CE25CF" w:rsidRPr="00267084" w:rsidRDefault="00CE25CF" w:rsidP="00267084">
      <w:pPr>
        <w:pStyle w:val="NoSpacing"/>
      </w:pPr>
    </w:p>
    <w:p w14:paraId="272B5430" w14:textId="77777777" w:rsidR="00EF6E8C" w:rsidRDefault="00CE25CF" w:rsidP="002A3E2F">
      <w:pPr>
        <w:pStyle w:val="NoSpacing"/>
        <w:numPr>
          <w:ilvl w:val="1"/>
          <w:numId w:val="12"/>
        </w:numPr>
      </w:pPr>
      <w:r w:rsidRPr="00267084">
        <w:t>extract the data</w:t>
      </w:r>
      <w:r w:rsidR="00840C5F">
        <w:t xml:space="preserve"> from the site</w:t>
      </w:r>
      <w:r w:rsidR="004B6C89">
        <w:t xml:space="preserve"> and </w:t>
      </w:r>
      <w:r w:rsidR="004B6C89" w:rsidRPr="00267084">
        <w:rPr>
          <w:rFonts w:cs="CourierStd"/>
          <w:b/>
          <w:sz w:val="20"/>
          <w:szCs w:val="20"/>
        </w:rPr>
        <w:t xml:space="preserve">download </w:t>
      </w:r>
      <w:r w:rsidR="004B6C89">
        <w:rPr>
          <w:rFonts w:cs="CourierStd"/>
          <w:b/>
          <w:sz w:val="20"/>
          <w:szCs w:val="20"/>
        </w:rPr>
        <w:t xml:space="preserve">the </w:t>
      </w:r>
      <w:proofErr w:type="spellStart"/>
      <w:r w:rsidR="004B6C89">
        <w:rPr>
          <w:rFonts w:cs="CourierStd"/>
          <w:b/>
          <w:sz w:val="20"/>
          <w:szCs w:val="20"/>
        </w:rPr>
        <w:t>cvs</w:t>
      </w:r>
      <w:proofErr w:type="spellEnd"/>
      <w:r w:rsidR="004B6C89">
        <w:rPr>
          <w:rFonts w:cs="CourierStd"/>
          <w:b/>
          <w:sz w:val="20"/>
          <w:szCs w:val="20"/>
        </w:rPr>
        <w:t xml:space="preserve"> file </w:t>
      </w:r>
      <w:r w:rsidR="004B6C89" w:rsidRPr="00267084">
        <w:rPr>
          <w:rFonts w:cs="CourierStd"/>
          <w:b/>
          <w:sz w:val="20"/>
          <w:szCs w:val="20"/>
        </w:rPr>
        <w:t xml:space="preserve">from the </w:t>
      </w:r>
      <w:proofErr w:type="gramStart"/>
      <w:r w:rsidR="004B6C89">
        <w:rPr>
          <w:rFonts w:cs="CourierStd"/>
          <w:b/>
          <w:sz w:val="20"/>
          <w:szCs w:val="20"/>
        </w:rPr>
        <w:t>web</w:t>
      </w:r>
      <w:r w:rsidR="004B6C89" w:rsidRPr="00267084">
        <w:rPr>
          <w:rFonts w:cs="CourierStd"/>
          <w:b/>
          <w:sz w:val="20"/>
          <w:szCs w:val="20"/>
        </w:rPr>
        <w:t>site</w:t>
      </w:r>
      <w:proofErr w:type="gramEnd"/>
      <w:r w:rsidR="00840C5F">
        <w:t xml:space="preserve"> </w:t>
      </w:r>
      <w:r w:rsidR="00266938">
        <w:t xml:space="preserve"> </w:t>
      </w:r>
    </w:p>
    <w:p w14:paraId="7FEAFB15" w14:textId="77777777" w:rsidR="002A3E2F" w:rsidRDefault="002A3E2F" w:rsidP="002A3E2F">
      <w:pPr>
        <w:pStyle w:val="NoSpacing"/>
        <w:ind w:left="1080"/>
      </w:pPr>
    </w:p>
    <w:p w14:paraId="112A0937" w14:textId="4671342A" w:rsidR="00266938" w:rsidRDefault="00266938" w:rsidP="002A3E2F">
      <w:pPr>
        <w:pStyle w:val="NoSpacing"/>
        <w:numPr>
          <w:ilvl w:val="1"/>
          <w:numId w:val="12"/>
        </w:numPr>
      </w:pPr>
      <w:r>
        <w:t xml:space="preserve">create a </w:t>
      </w:r>
      <w:r w:rsidRPr="00267084">
        <w:t>H</w:t>
      </w:r>
      <w:r w:rsidR="00F0031F">
        <w:t>ive</w:t>
      </w:r>
      <w:r>
        <w:t xml:space="preserve"> table and </w:t>
      </w:r>
      <w:r w:rsidR="00CE25CF" w:rsidRPr="00267084">
        <w:t>load</w:t>
      </w:r>
      <w:r>
        <w:t xml:space="preserve"> all the file data </w:t>
      </w:r>
      <w:r w:rsidR="00CE25CF" w:rsidRPr="00267084">
        <w:t xml:space="preserve">into </w:t>
      </w:r>
      <w:r>
        <w:t>it. Prefix the table name with your name.</w:t>
      </w:r>
    </w:p>
    <w:p w14:paraId="3A408E82" w14:textId="77777777" w:rsidR="00EF6E8C" w:rsidRDefault="00EF6E8C" w:rsidP="002A3E2F">
      <w:pPr>
        <w:pStyle w:val="NoSpacing"/>
        <w:ind w:left="1080"/>
      </w:pPr>
    </w:p>
    <w:p w14:paraId="3A8E5AF6" w14:textId="2813AACE" w:rsidR="00587180" w:rsidRPr="00267084" w:rsidRDefault="00A212C8" w:rsidP="002A3E2F">
      <w:pPr>
        <w:pStyle w:val="NoSpacing"/>
        <w:numPr>
          <w:ilvl w:val="1"/>
          <w:numId w:val="12"/>
        </w:numPr>
      </w:pPr>
      <w:r>
        <w:t>display a sample of the loaded rows</w:t>
      </w:r>
      <w:r w:rsidR="00F0031F">
        <w:t xml:space="preserve"> (</w:t>
      </w:r>
      <w:r w:rsidR="00575431">
        <w:t>10</w:t>
      </w:r>
      <w:r w:rsidR="00F0031F">
        <w:t>0 rows)</w:t>
      </w:r>
    </w:p>
    <w:p w14:paraId="02446038" w14:textId="77777777" w:rsidR="00CE25CF" w:rsidRPr="00267084" w:rsidRDefault="00CE25CF" w:rsidP="002A3E2F">
      <w:pPr>
        <w:pStyle w:val="NoSpacing"/>
        <w:ind w:left="720"/>
      </w:pPr>
    </w:p>
    <w:p w14:paraId="142BF773" w14:textId="40BF957A" w:rsidR="00CE25CF" w:rsidRPr="00267084" w:rsidRDefault="00CE25CF" w:rsidP="002A3E2F">
      <w:pPr>
        <w:pStyle w:val="NoSpacing"/>
        <w:numPr>
          <w:ilvl w:val="1"/>
          <w:numId w:val="12"/>
        </w:numPr>
      </w:pPr>
      <w:r w:rsidRPr="00267084">
        <w:t xml:space="preserve">determine the </w:t>
      </w:r>
      <w:r w:rsidR="00980989">
        <w:t>three</w:t>
      </w:r>
      <w:r w:rsidRPr="00267084">
        <w:t xml:space="preserve"> </w:t>
      </w:r>
      <w:r w:rsidR="00A34D75" w:rsidRPr="00A34D75">
        <w:rPr>
          <w:b/>
          <w:bCs/>
        </w:rPr>
        <w:t>airports</w:t>
      </w:r>
      <w:r w:rsidRPr="00267084">
        <w:t xml:space="preserve"> with the highest delay</w:t>
      </w:r>
      <w:r w:rsidR="00A47845" w:rsidRPr="00267084">
        <w:t xml:space="preserve"> time</w:t>
      </w:r>
      <w:r w:rsidR="00840C5F">
        <w:t xml:space="preserve"> (in hours)</w:t>
      </w:r>
      <w:r w:rsidR="004A1D4B">
        <w:t xml:space="preserve"> </w:t>
      </w:r>
      <w:r w:rsidR="00EF6E8C">
        <w:t xml:space="preserve">in </w:t>
      </w:r>
      <w:r w:rsidR="00EF6E8C" w:rsidRPr="002A3E2F">
        <w:rPr>
          <w:b/>
          <w:bCs/>
        </w:rPr>
        <w:t xml:space="preserve">your </w:t>
      </w:r>
      <w:proofErr w:type="gramStart"/>
      <w:r w:rsidR="00EF6E8C" w:rsidRPr="002A3E2F">
        <w:rPr>
          <w:b/>
          <w:bCs/>
        </w:rPr>
        <w:t>year</w:t>
      </w:r>
      <w:proofErr w:type="gramEnd"/>
    </w:p>
    <w:p w14:paraId="75C0A59B" w14:textId="77777777" w:rsidR="00A47845" w:rsidRPr="00267084" w:rsidRDefault="00A47845" w:rsidP="002A3E2F">
      <w:pPr>
        <w:pStyle w:val="NoSpacing"/>
        <w:ind w:left="720"/>
      </w:pPr>
    </w:p>
    <w:p w14:paraId="7A9E304E" w14:textId="2FEC78B1" w:rsidR="004A1D4B" w:rsidRDefault="00A47845" w:rsidP="002A3E2F">
      <w:pPr>
        <w:pStyle w:val="NoSpacing"/>
        <w:numPr>
          <w:ilvl w:val="1"/>
          <w:numId w:val="12"/>
        </w:numPr>
      </w:pPr>
      <w:r w:rsidRPr="00267084">
        <w:t xml:space="preserve">determine the </w:t>
      </w:r>
      <w:r w:rsidR="00980989">
        <w:t>three</w:t>
      </w:r>
      <w:r w:rsidRPr="00267084">
        <w:t xml:space="preserve"> </w:t>
      </w:r>
      <w:r w:rsidRPr="00A34D75">
        <w:rPr>
          <w:b/>
          <w:bCs/>
        </w:rPr>
        <w:t>carriers</w:t>
      </w:r>
      <w:r w:rsidRPr="00267084">
        <w:t xml:space="preserve"> with the </w:t>
      </w:r>
      <w:r w:rsidR="00A34D75">
        <w:t>highest</w:t>
      </w:r>
      <w:r w:rsidRPr="00267084">
        <w:t xml:space="preserve"> delay time</w:t>
      </w:r>
      <w:r w:rsidR="00840C5F">
        <w:t xml:space="preserve"> (in hours)</w:t>
      </w:r>
      <w:r w:rsidR="004A1D4B">
        <w:t xml:space="preserve"> </w:t>
      </w:r>
      <w:r w:rsidR="00EF6E8C">
        <w:t xml:space="preserve">in </w:t>
      </w:r>
      <w:r w:rsidR="00EF6E8C" w:rsidRPr="002A3E2F">
        <w:rPr>
          <w:b/>
          <w:bCs/>
        </w:rPr>
        <w:t xml:space="preserve">your </w:t>
      </w:r>
      <w:proofErr w:type="gramStart"/>
      <w:r w:rsidR="00EF6E8C" w:rsidRPr="002A3E2F">
        <w:rPr>
          <w:b/>
          <w:bCs/>
        </w:rPr>
        <w:t>year</w:t>
      </w:r>
      <w:proofErr w:type="gramEnd"/>
    </w:p>
    <w:p w14:paraId="21B00A10" w14:textId="77777777" w:rsidR="004A1D4B" w:rsidRDefault="004A1D4B" w:rsidP="002A3E2F">
      <w:pPr>
        <w:pStyle w:val="NoSpacing"/>
      </w:pPr>
    </w:p>
    <w:p w14:paraId="797EC6AD" w14:textId="36B1590B" w:rsidR="00A212C8" w:rsidRPr="00EF6E8C" w:rsidRDefault="00980989" w:rsidP="002A3E2F">
      <w:pPr>
        <w:pStyle w:val="NoSpacing"/>
        <w:numPr>
          <w:ilvl w:val="1"/>
          <w:numId w:val="12"/>
        </w:numPr>
      </w:pPr>
      <w:r>
        <w:t>determine</w:t>
      </w:r>
      <w:r w:rsidR="000E5DE9">
        <w:t xml:space="preserve"> </w:t>
      </w:r>
      <w:r w:rsidR="00A34D75">
        <w:t xml:space="preserve">overall </w:t>
      </w:r>
      <w:r w:rsidR="004A1D4B">
        <w:t xml:space="preserve">which type of delay </w:t>
      </w:r>
      <w:r w:rsidR="000E5DE9">
        <w:t xml:space="preserve">(arrivals or departures) </w:t>
      </w:r>
      <w:r w:rsidR="004A1D4B">
        <w:t>is the largest</w:t>
      </w:r>
      <w:r w:rsidR="00A34D75">
        <w:t xml:space="preserve"> for </w:t>
      </w:r>
      <w:r w:rsidR="005941C0">
        <w:rPr>
          <w:b/>
          <w:bCs/>
        </w:rPr>
        <w:t xml:space="preserve">your </w:t>
      </w:r>
      <w:proofErr w:type="gramStart"/>
      <w:r w:rsidR="00EF6E8C">
        <w:rPr>
          <w:b/>
          <w:bCs/>
        </w:rPr>
        <w:t>airports</w:t>
      </w:r>
      <w:proofErr w:type="gramEnd"/>
    </w:p>
    <w:p w14:paraId="03094ED9" w14:textId="77777777" w:rsidR="00EF6E8C" w:rsidRDefault="00EF6E8C" w:rsidP="002A3E2F">
      <w:pPr>
        <w:pStyle w:val="NoSpacing"/>
        <w:ind w:left="720"/>
      </w:pPr>
    </w:p>
    <w:p w14:paraId="597BF2BD" w14:textId="50C90383" w:rsidR="00EF6E8C" w:rsidRDefault="00EF6E8C" w:rsidP="002A3E2F">
      <w:pPr>
        <w:pStyle w:val="NoSpacing"/>
        <w:numPr>
          <w:ilvl w:val="1"/>
          <w:numId w:val="12"/>
        </w:numPr>
      </w:pPr>
      <w:r>
        <w:t xml:space="preserve">all members </w:t>
      </w:r>
      <w:r w:rsidR="002A3E2F">
        <w:t xml:space="preserve">of a team will </w:t>
      </w:r>
      <w:r>
        <w:t>collaborate on the presentation deck and a create a conclusion slide that</w:t>
      </w:r>
      <w:r w:rsidR="002A3E2F">
        <w:t xml:space="preserve"> </w:t>
      </w:r>
      <w:r>
        <w:t xml:space="preserve">compare the results of tasks </w:t>
      </w:r>
      <w:r w:rsidR="002A3E2F">
        <w:t>d, e and f</w:t>
      </w:r>
      <w:r>
        <w:t xml:space="preserve"> </w:t>
      </w:r>
      <w:r w:rsidRPr="00EF6E8C">
        <w:rPr>
          <w:b/>
          <w:bCs/>
        </w:rPr>
        <w:t>within your team</w:t>
      </w:r>
      <w:r>
        <w:t xml:space="preserve"> and pick </w:t>
      </w:r>
      <w:r w:rsidRPr="00EF6E8C">
        <w:rPr>
          <w:b/>
          <w:bCs/>
        </w:rPr>
        <w:t>the airport</w:t>
      </w:r>
      <w:r>
        <w:t xml:space="preserve"> and </w:t>
      </w:r>
      <w:r w:rsidRPr="00EF6E8C">
        <w:rPr>
          <w:b/>
          <w:bCs/>
        </w:rPr>
        <w:t>carrier</w:t>
      </w:r>
      <w:r>
        <w:rPr>
          <w:b/>
          <w:bCs/>
        </w:rPr>
        <w:t xml:space="preserve"> with the highest </w:t>
      </w:r>
      <w:proofErr w:type="gramStart"/>
      <w:r>
        <w:rPr>
          <w:b/>
          <w:bCs/>
        </w:rPr>
        <w:t>delay</w:t>
      </w:r>
      <w:proofErr w:type="gramEnd"/>
    </w:p>
    <w:p w14:paraId="0F98C3E7" w14:textId="77777777" w:rsidR="00A212C8" w:rsidRDefault="00A212C8" w:rsidP="00EF6E8C">
      <w:pPr>
        <w:pStyle w:val="NoSpacing"/>
      </w:pPr>
    </w:p>
    <w:p w14:paraId="72A01B81" w14:textId="771D0851" w:rsidR="00A212C8" w:rsidRPr="00267084" w:rsidRDefault="00A212C8" w:rsidP="00EF6E8C">
      <w:pPr>
        <w:pStyle w:val="NoSpacing"/>
        <w:ind w:left="1080"/>
      </w:pPr>
    </w:p>
    <w:p w14:paraId="02DBCA72" w14:textId="14045BA8" w:rsidR="000569A6" w:rsidRPr="000569A6" w:rsidRDefault="00A212C8" w:rsidP="00A212C8">
      <w:pPr>
        <w:autoSpaceDE w:val="0"/>
        <w:autoSpaceDN w:val="0"/>
        <w:adjustRightInd w:val="0"/>
        <w:spacing w:after="0" w:line="240" w:lineRule="auto"/>
        <w:rPr>
          <w:rFonts w:cs="CourierStd"/>
        </w:rPr>
      </w:pPr>
      <w:r w:rsidRPr="000569A6">
        <w:rPr>
          <w:rFonts w:cs="CourierStd"/>
        </w:rPr>
        <w:t xml:space="preserve">Each </w:t>
      </w:r>
      <w:r w:rsidRPr="000569A6">
        <w:rPr>
          <w:rFonts w:cs="CourierStd"/>
          <w:u w:val="single"/>
        </w:rPr>
        <w:t>team member</w:t>
      </w:r>
      <w:r w:rsidRPr="000569A6">
        <w:rPr>
          <w:rFonts w:cs="CourierStd"/>
        </w:rPr>
        <w:t xml:space="preserve"> will c</w:t>
      </w:r>
      <w:r w:rsidR="00A47845" w:rsidRPr="000569A6">
        <w:rPr>
          <w:rFonts w:cs="CourierStd"/>
        </w:rPr>
        <w:t>apture</w:t>
      </w:r>
      <w:r w:rsidRPr="000569A6">
        <w:rPr>
          <w:rFonts w:cs="CourierStd"/>
        </w:rPr>
        <w:t xml:space="preserve"> </w:t>
      </w:r>
      <w:r w:rsidR="004E669C">
        <w:rPr>
          <w:rFonts w:cs="CourierStd"/>
        </w:rPr>
        <w:t xml:space="preserve">individual </w:t>
      </w:r>
      <w:r w:rsidR="00A47845" w:rsidRPr="000569A6">
        <w:rPr>
          <w:rFonts w:cs="CourierStd"/>
        </w:rPr>
        <w:t>results</w:t>
      </w:r>
      <w:r w:rsidR="003D160C">
        <w:rPr>
          <w:rFonts w:cs="CourierStd"/>
        </w:rPr>
        <w:t xml:space="preserve"> and observations</w:t>
      </w:r>
      <w:r w:rsidR="002A3E2F">
        <w:rPr>
          <w:rFonts w:cs="CourierStd"/>
        </w:rPr>
        <w:t xml:space="preserve"> for your year and include them </w:t>
      </w:r>
      <w:r w:rsidRPr="000569A6">
        <w:rPr>
          <w:rFonts w:cs="CourierStd"/>
        </w:rPr>
        <w:t xml:space="preserve">in </w:t>
      </w:r>
      <w:r w:rsidR="002A3E2F">
        <w:rPr>
          <w:rFonts w:cs="CourierStd"/>
        </w:rPr>
        <w:t xml:space="preserve">a team’s </w:t>
      </w:r>
      <w:proofErr w:type="spellStart"/>
      <w:r w:rsidR="002E2710" w:rsidRPr="000569A6">
        <w:rPr>
          <w:rFonts w:cs="CourierStd"/>
        </w:rPr>
        <w:t>Powerpoint</w:t>
      </w:r>
      <w:proofErr w:type="spellEnd"/>
      <w:r w:rsidR="002E2710" w:rsidRPr="000569A6">
        <w:rPr>
          <w:rFonts w:cs="CourierStd"/>
        </w:rPr>
        <w:t xml:space="preserve"> </w:t>
      </w:r>
      <w:r w:rsidR="002A3E2F">
        <w:rPr>
          <w:rFonts w:cs="CourierStd"/>
        </w:rPr>
        <w:t xml:space="preserve">deck </w:t>
      </w:r>
      <w:r w:rsidR="002E2710" w:rsidRPr="000569A6">
        <w:rPr>
          <w:rFonts w:cs="CourierStd"/>
        </w:rPr>
        <w:t xml:space="preserve">and </w:t>
      </w:r>
      <w:r w:rsidR="000569A6">
        <w:rPr>
          <w:rFonts w:cs="CourierStd"/>
        </w:rPr>
        <w:t xml:space="preserve">present </w:t>
      </w:r>
      <w:r w:rsidRPr="000569A6">
        <w:rPr>
          <w:rFonts w:cs="CourierStd"/>
        </w:rPr>
        <w:t xml:space="preserve">them </w:t>
      </w:r>
      <w:r w:rsidR="000569A6">
        <w:rPr>
          <w:rFonts w:cs="CourierStd"/>
        </w:rPr>
        <w:t>in class with the rest of the team</w:t>
      </w:r>
      <w:r w:rsidR="002E2710" w:rsidRPr="000569A6">
        <w:rPr>
          <w:rFonts w:cs="CourierStd"/>
        </w:rPr>
        <w:t>.</w:t>
      </w:r>
      <w:r w:rsidRPr="000569A6">
        <w:rPr>
          <w:rFonts w:cs="CourierStd"/>
        </w:rPr>
        <w:t xml:space="preserve"> </w:t>
      </w:r>
      <w:r w:rsidR="003D160C">
        <w:rPr>
          <w:rFonts w:cs="CourierStd"/>
        </w:rPr>
        <w:t xml:space="preserve">A conclusion summary of observations of meaningful patterns for the group’s years </w:t>
      </w:r>
      <w:proofErr w:type="gramStart"/>
      <w:r w:rsidR="003D160C">
        <w:rPr>
          <w:rFonts w:cs="CourierStd"/>
        </w:rPr>
        <w:t>has to</w:t>
      </w:r>
      <w:proofErr w:type="gramEnd"/>
      <w:r w:rsidR="003D160C">
        <w:rPr>
          <w:rFonts w:cs="CourierStd"/>
        </w:rPr>
        <w:t xml:space="preserve"> be included at the end of the deck.</w:t>
      </w:r>
    </w:p>
    <w:p w14:paraId="44F22379" w14:textId="77777777" w:rsidR="000569A6" w:rsidRPr="000569A6" w:rsidRDefault="000569A6" w:rsidP="00A212C8">
      <w:pPr>
        <w:autoSpaceDE w:val="0"/>
        <w:autoSpaceDN w:val="0"/>
        <w:adjustRightInd w:val="0"/>
        <w:spacing w:after="0" w:line="240" w:lineRule="auto"/>
        <w:rPr>
          <w:rFonts w:cs="CourierStd"/>
        </w:rPr>
      </w:pPr>
    </w:p>
    <w:p w14:paraId="1847AB4F" w14:textId="1349ED54" w:rsidR="004B6C89" w:rsidRPr="000569A6" w:rsidRDefault="00A212C8" w:rsidP="00A212C8">
      <w:pPr>
        <w:autoSpaceDE w:val="0"/>
        <w:autoSpaceDN w:val="0"/>
        <w:adjustRightInd w:val="0"/>
        <w:spacing w:after="0" w:line="240" w:lineRule="auto"/>
        <w:rPr>
          <w:rFonts w:cs="CourierStd"/>
        </w:rPr>
      </w:pPr>
      <w:r w:rsidRPr="000569A6">
        <w:rPr>
          <w:rFonts w:cs="CourierStd"/>
        </w:rPr>
        <w:t>Use</w:t>
      </w:r>
      <w:r w:rsidR="004B6C89" w:rsidRPr="000569A6">
        <w:rPr>
          <w:rFonts w:cs="CourierStd"/>
        </w:rPr>
        <w:t xml:space="preserve"> </w:t>
      </w:r>
      <w:r w:rsidR="004B6C89" w:rsidRPr="00F0031F">
        <w:rPr>
          <w:rFonts w:cs="CourierStd"/>
          <w:b/>
          <w:bCs/>
        </w:rPr>
        <w:t>legible</w:t>
      </w:r>
      <w:r w:rsidR="004B6C89" w:rsidRPr="000569A6">
        <w:rPr>
          <w:rFonts w:cs="CourierStd"/>
        </w:rPr>
        <w:t xml:space="preserve"> </w:t>
      </w:r>
      <w:r w:rsidR="00F0031F">
        <w:rPr>
          <w:rFonts w:cs="CourierStd"/>
        </w:rPr>
        <w:t xml:space="preserve">and understandable </w:t>
      </w:r>
      <w:r w:rsidR="004B6C89" w:rsidRPr="000569A6">
        <w:rPr>
          <w:rFonts w:cs="CourierStd"/>
        </w:rPr>
        <w:t xml:space="preserve">screenshots of the successful execution of the </w:t>
      </w:r>
      <w:r w:rsidR="000569A6" w:rsidRPr="000569A6">
        <w:rPr>
          <w:rFonts w:cs="CourierStd"/>
        </w:rPr>
        <w:t xml:space="preserve">work </w:t>
      </w:r>
      <w:r w:rsidR="004B6C89" w:rsidRPr="000569A6">
        <w:rPr>
          <w:rFonts w:cs="CourierStd"/>
        </w:rPr>
        <w:t xml:space="preserve">necessary for </w:t>
      </w:r>
      <w:r w:rsidRPr="000569A6">
        <w:rPr>
          <w:rFonts w:cs="CourierStd"/>
        </w:rPr>
        <w:t>each</w:t>
      </w:r>
      <w:r w:rsidR="004B6C89" w:rsidRPr="000569A6">
        <w:rPr>
          <w:rFonts w:cs="CourierStd"/>
        </w:rPr>
        <w:t xml:space="preserve"> </w:t>
      </w:r>
      <w:r w:rsidR="000569A6" w:rsidRPr="000569A6">
        <w:rPr>
          <w:rFonts w:cs="CourierStd"/>
        </w:rPr>
        <w:t>task</w:t>
      </w:r>
      <w:r w:rsidR="003D160C">
        <w:rPr>
          <w:rFonts w:cs="CourierStd"/>
        </w:rPr>
        <w:t xml:space="preserve"> in</w:t>
      </w:r>
      <w:r w:rsidRPr="000569A6">
        <w:rPr>
          <w:rFonts w:cs="CourierStd"/>
        </w:rPr>
        <w:t xml:space="preserve"> formatted results</w:t>
      </w:r>
      <w:r w:rsidR="004B6C89" w:rsidRPr="000569A6">
        <w:rPr>
          <w:rFonts w:cs="CourierStd"/>
        </w:rPr>
        <w:t>.</w:t>
      </w:r>
      <w:r w:rsidR="005941C0">
        <w:rPr>
          <w:rFonts w:cs="CourierStd"/>
        </w:rPr>
        <w:t xml:space="preserve"> Use data visualization of your </w:t>
      </w:r>
      <w:r w:rsidR="003D160C">
        <w:rPr>
          <w:rFonts w:cs="CourierStd"/>
        </w:rPr>
        <w:t xml:space="preserve">numeric </w:t>
      </w:r>
      <w:r w:rsidR="005941C0">
        <w:rPr>
          <w:rFonts w:cs="CourierStd"/>
        </w:rPr>
        <w:t>findings.</w:t>
      </w:r>
    </w:p>
    <w:p w14:paraId="1083B1B8" w14:textId="77777777" w:rsidR="00587180" w:rsidRPr="000569A6" w:rsidRDefault="00587180" w:rsidP="00CE25CF">
      <w:pPr>
        <w:autoSpaceDE w:val="0"/>
        <w:autoSpaceDN w:val="0"/>
        <w:adjustRightInd w:val="0"/>
        <w:spacing w:after="0" w:line="240" w:lineRule="auto"/>
        <w:rPr>
          <w:rFonts w:cs="CourierStd"/>
        </w:rPr>
      </w:pPr>
    </w:p>
    <w:p w14:paraId="2745A647" w14:textId="785B0A7C" w:rsidR="00A212C8" w:rsidRPr="000569A6" w:rsidRDefault="002E2710" w:rsidP="00CE25CF">
      <w:pPr>
        <w:autoSpaceDE w:val="0"/>
        <w:autoSpaceDN w:val="0"/>
        <w:adjustRightInd w:val="0"/>
        <w:spacing w:after="0" w:line="240" w:lineRule="auto"/>
        <w:rPr>
          <w:rFonts w:cs="CourierStd"/>
        </w:rPr>
      </w:pPr>
      <w:r w:rsidRPr="000569A6">
        <w:rPr>
          <w:rFonts w:cs="CourierStd"/>
        </w:rPr>
        <w:t xml:space="preserve">Each </w:t>
      </w:r>
      <w:r w:rsidRPr="000569A6">
        <w:rPr>
          <w:rFonts w:cs="CourierStd"/>
          <w:u w:val="single"/>
        </w:rPr>
        <w:t xml:space="preserve">team </w:t>
      </w:r>
      <w:r w:rsidR="000569A6" w:rsidRPr="000569A6">
        <w:rPr>
          <w:rFonts w:cs="CourierStd"/>
          <w:u w:val="single"/>
        </w:rPr>
        <w:t>member</w:t>
      </w:r>
      <w:r w:rsidR="000569A6">
        <w:rPr>
          <w:rFonts w:cs="CourierStd"/>
        </w:rPr>
        <w:t xml:space="preserve"> </w:t>
      </w:r>
      <w:r w:rsidRPr="000569A6">
        <w:rPr>
          <w:rFonts w:cs="CourierStd"/>
        </w:rPr>
        <w:t>will u</w:t>
      </w:r>
      <w:r w:rsidR="00587180" w:rsidRPr="000569A6">
        <w:rPr>
          <w:rFonts w:cs="CourierStd"/>
        </w:rPr>
        <w:t xml:space="preserve">pload </w:t>
      </w:r>
      <w:r w:rsidR="00267084" w:rsidRPr="000569A6">
        <w:rPr>
          <w:rFonts w:cs="CourierStd"/>
        </w:rPr>
        <w:t xml:space="preserve">to </w:t>
      </w:r>
      <w:r w:rsidR="004A1D4B" w:rsidRPr="000569A6">
        <w:rPr>
          <w:rFonts w:cs="CourierStd"/>
        </w:rPr>
        <w:t>Classes</w:t>
      </w:r>
      <w:r w:rsidR="000569A6">
        <w:rPr>
          <w:rFonts w:cs="CourierStd"/>
        </w:rPr>
        <w:t xml:space="preserve"> the </w:t>
      </w:r>
      <w:r w:rsidRPr="000569A6">
        <w:rPr>
          <w:rFonts w:cs="CourierStd"/>
        </w:rPr>
        <w:t xml:space="preserve">group </w:t>
      </w:r>
      <w:proofErr w:type="spellStart"/>
      <w:r w:rsidR="004A1D4B" w:rsidRPr="000569A6">
        <w:rPr>
          <w:rFonts w:cs="CourierStd"/>
        </w:rPr>
        <w:t>Powerpoint</w:t>
      </w:r>
      <w:proofErr w:type="spellEnd"/>
      <w:r w:rsidRPr="000569A6">
        <w:rPr>
          <w:rFonts w:cs="CourierStd"/>
        </w:rPr>
        <w:t xml:space="preserve"> deck </w:t>
      </w:r>
      <w:r w:rsidR="00A212C8" w:rsidRPr="000569A6">
        <w:rPr>
          <w:rFonts w:cs="CourierStd"/>
        </w:rPr>
        <w:t>including</w:t>
      </w:r>
      <w:r w:rsidRPr="000569A6">
        <w:rPr>
          <w:rFonts w:cs="CourierStd"/>
        </w:rPr>
        <w:t xml:space="preserve"> all the individual member slides plus </w:t>
      </w:r>
      <w:r w:rsidR="003D160C">
        <w:rPr>
          <w:rFonts w:cs="CourierStd"/>
        </w:rPr>
        <w:t>the</w:t>
      </w:r>
      <w:r w:rsidRPr="000569A6">
        <w:rPr>
          <w:rFonts w:cs="CourierStd"/>
        </w:rPr>
        <w:t xml:space="preserve"> </w:t>
      </w:r>
      <w:proofErr w:type="gramStart"/>
      <w:r w:rsidRPr="000569A6">
        <w:rPr>
          <w:rFonts w:cs="CourierStd"/>
          <w:u w:val="single"/>
        </w:rPr>
        <w:t>conclusion</w:t>
      </w:r>
      <w:r w:rsidR="000569A6">
        <w:rPr>
          <w:rFonts w:cs="CourierStd"/>
        </w:rPr>
        <w:t>s</w:t>
      </w:r>
      <w:proofErr w:type="gramEnd"/>
      <w:r w:rsidRPr="000569A6">
        <w:rPr>
          <w:rFonts w:cs="CourierStd"/>
        </w:rPr>
        <w:t xml:space="preserve"> </w:t>
      </w:r>
      <w:r w:rsidR="003D160C">
        <w:rPr>
          <w:rFonts w:cs="CourierStd"/>
        </w:rPr>
        <w:t xml:space="preserve">summary </w:t>
      </w:r>
      <w:r w:rsidRPr="000569A6">
        <w:rPr>
          <w:rFonts w:cs="CourierStd"/>
        </w:rPr>
        <w:t>slide</w:t>
      </w:r>
      <w:r w:rsidR="003D160C">
        <w:rPr>
          <w:rFonts w:cs="CourierStd"/>
        </w:rPr>
        <w:t xml:space="preserve"> of the team</w:t>
      </w:r>
      <w:r w:rsidRPr="000569A6">
        <w:rPr>
          <w:rFonts w:cs="CourierStd"/>
        </w:rPr>
        <w:t xml:space="preserve">. </w:t>
      </w:r>
      <w:r w:rsidR="00303433">
        <w:rPr>
          <w:rFonts w:cs="CourierStd"/>
        </w:rPr>
        <w:t xml:space="preserve"> </w:t>
      </w:r>
      <w:r w:rsidR="00303433" w:rsidRPr="00303433">
        <w:rPr>
          <w:rFonts w:cs="CourierStd"/>
          <w:b/>
          <w:bCs/>
          <w:color w:val="FF0000"/>
        </w:rPr>
        <w:t xml:space="preserve">Prefix your file with your name or you will lose </w:t>
      </w:r>
      <w:r w:rsidR="00A62C11">
        <w:rPr>
          <w:rFonts w:cs="CourierStd"/>
          <w:b/>
          <w:bCs/>
          <w:color w:val="FF0000"/>
        </w:rPr>
        <w:t>2.</w:t>
      </w:r>
      <w:r w:rsidR="00303433" w:rsidRPr="00303433">
        <w:rPr>
          <w:rFonts w:cs="CourierStd"/>
          <w:b/>
          <w:bCs/>
          <w:color w:val="FF0000"/>
        </w:rPr>
        <w:t>5 points.</w:t>
      </w:r>
    </w:p>
    <w:p w14:paraId="3608C1BE" w14:textId="77777777" w:rsidR="00A212C8" w:rsidRPr="000569A6" w:rsidRDefault="00A212C8" w:rsidP="00CE25CF">
      <w:pPr>
        <w:autoSpaceDE w:val="0"/>
        <w:autoSpaceDN w:val="0"/>
        <w:adjustRightInd w:val="0"/>
        <w:spacing w:after="0" w:line="240" w:lineRule="auto"/>
        <w:rPr>
          <w:rFonts w:cs="CourierStd"/>
        </w:rPr>
      </w:pPr>
    </w:p>
    <w:p w14:paraId="08FD6899" w14:textId="77777777" w:rsidR="00587180" w:rsidRPr="000569A6" w:rsidRDefault="00587180" w:rsidP="00CE25CF">
      <w:pPr>
        <w:autoSpaceDE w:val="0"/>
        <w:autoSpaceDN w:val="0"/>
        <w:adjustRightInd w:val="0"/>
        <w:spacing w:after="0" w:line="240" w:lineRule="auto"/>
        <w:rPr>
          <w:rFonts w:cs="CourierStd"/>
        </w:rPr>
      </w:pPr>
    </w:p>
    <w:p w14:paraId="7CA26F80" w14:textId="2A45D3D0" w:rsidR="006D12CE" w:rsidRPr="000569A6" w:rsidRDefault="006D12CE" w:rsidP="006D12CE">
      <w:r w:rsidRPr="000569A6">
        <w:t xml:space="preserve">Example of </w:t>
      </w:r>
      <w:r w:rsidR="009E244C">
        <w:t xml:space="preserve">some </w:t>
      </w:r>
      <w:r w:rsidR="003D160C">
        <w:t xml:space="preserve">input </w:t>
      </w:r>
      <w:r w:rsidR="009E244C">
        <w:t>records</w:t>
      </w:r>
      <w:r w:rsidRPr="000569A6">
        <w:t xml:space="preserve"> in spreadsheet format:</w:t>
      </w:r>
    </w:p>
    <w:p w14:paraId="7E9C6AFF" w14:textId="77777777" w:rsidR="006D12CE" w:rsidRPr="00CE25CF" w:rsidRDefault="006D12CE" w:rsidP="006D12CE">
      <w:pPr>
        <w:autoSpaceDE w:val="0"/>
        <w:autoSpaceDN w:val="0"/>
        <w:adjustRightInd w:val="0"/>
        <w:spacing w:after="0" w:line="240" w:lineRule="auto"/>
        <w:rPr>
          <w:b/>
          <w:sz w:val="20"/>
          <w:szCs w:val="20"/>
        </w:rPr>
      </w:pPr>
      <w:r>
        <w:rPr>
          <w:noProof/>
        </w:rPr>
        <w:drawing>
          <wp:inline distT="0" distB="0" distL="0" distR="0" wp14:anchorId="0E6CF269" wp14:editId="049C568D">
            <wp:extent cx="5943600" cy="27641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1AF3F" w14:textId="77777777" w:rsidR="006D12CE" w:rsidRDefault="006D12CE">
      <w:pPr>
        <w:rPr>
          <w:b/>
          <w:sz w:val="20"/>
          <w:szCs w:val="20"/>
        </w:rPr>
      </w:pPr>
    </w:p>
    <w:p w14:paraId="4BFFA379" w14:textId="292F2F47" w:rsidR="002F731D" w:rsidRDefault="002F731D">
      <w:pPr>
        <w:rPr>
          <w:b/>
          <w:sz w:val="20"/>
          <w:szCs w:val="20"/>
        </w:rPr>
      </w:pPr>
      <w:r>
        <w:rPr>
          <w:b/>
          <w:sz w:val="20"/>
          <w:szCs w:val="20"/>
        </w:rPr>
        <w:br w:type="page"/>
      </w:r>
    </w:p>
    <w:p w14:paraId="27AA9A30" w14:textId="77777777" w:rsidR="002F731D" w:rsidRDefault="002F731D" w:rsidP="002F731D">
      <w:r>
        <w:lastRenderedPageBreak/>
        <w:t>Group 3</w:t>
      </w:r>
    </w:p>
    <w:tbl>
      <w:tblPr>
        <w:tblW w:w="8640" w:type="dxa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640"/>
      </w:tblGrid>
      <w:tr w:rsidR="002F731D" w:rsidRPr="00B54B3C" w14:paraId="654550E6" w14:textId="77777777" w:rsidTr="001A7888">
        <w:trPr>
          <w:tblCellSpacing w:w="15" w:type="dxa"/>
        </w:trPr>
        <w:tc>
          <w:tcPr>
            <w:tcW w:w="0" w:type="auto"/>
            <w:shd w:val="clear" w:color="auto" w:fill="FFFFFF"/>
            <w:vAlign w:val="center"/>
            <w:hideMark/>
          </w:tcPr>
          <w:p w14:paraId="56E9E00E" w14:textId="77777777" w:rsidR="002F731D" w:rsidRPr="00B54B3C" w:rsidRDefault="002F731D" w:rsidP="001A7888">
            <w:pPr>
              <w:spacing w:after="0" w:line="240" w:lineRule="auto"/>
              <w:rPr>
                <w:rFonts w:ascii="Lato" w:eastAsia="Times New Roman" w:hAnsi="Lato" w:cs="Times New Roman"/>
                <w:color w:val="202122"/>
                <w:spacing w:val="3"/>
              </w:rPr>
            </w:pPr>
            <w:r w:rsidRPr="00B54B3C">
              <w:rPr>
                <w:rFonts w:ascii="Lato" w:eastAsia="Times New Roman" w:hAnsi="Lato" w:cs="Times New Roman"/>
                <w:color w:val="202122"/>
                <w:spacing w:val="3"/>
              </w:rPr>
              <w:t>Borkar, Amey Suresh - 2002 year</w:t>
            </w:r>
          </w:p>
        </w:tc>
      </w:tr>
      <w:tr w:rsidR="002F731D" w:rsidRPr="00B54B3C" w14:paraId="65E176E8" w14:textId="77777777" w:rsidTr="001A7888">
        <w:trPr>
          <w:tblCellSpacing w:w="15" w:type="dxa"/>
        </w:trPr>
        <w:tc>
          <w:tcPr>
            <w:tcW w:w="0" w:type="auto"/>
            <w:shd w:val="clear" w:color="auto" w:fill="FFFFFF"/>
            <w:vAlign w:val="center"/>
            <w:hideMark/>
          </w:tcPr>
          <w:p w14:paraId="2F3D8343" w14:textId="77777777" w:rsidR="002F731D" w:rsidRPr="00B54B3C" w:rsidRDefault="002F731D" w:rsidP="001A7888">
            <w:pPr>
              <w:spacing w:after="0" w:line="240" w:lineRule="auto"/>
              <w:rPr>
                <w:rFonts w:ascii="Lato" w:eastAsia="Times New Roman" w:hAnsi="Lato" w:cs="Times New Roman"/>
                <w:color w:val="202122"/>
                <w:spacing w:val="3"/>
              </w:rPr>
            </w:pPr>
            <w:r w:rsidRPr="00B54B3C">
              <w:rPr>
                <w:rFonts w:ascii="Lato" w:eastAsia="Times New Roman" w:hAnsi="Lato" w:cs="Times New Roman"/>
                <w:color w:val="202122"/>
                <w:spacing w:val="3"/>
              </w:rPr>
              <w:t>Geda, Ranjith Kumar - 1996 year</w:t>
            </w:r>
          </w:p>
        </w:tc>
      </w:tr>
      <w:tr w:rsidR="002F731D" w:rsidRPr="00B54B3C" w14:paraId="0B73A63A" w14:textId="77777777" w:rsidTr="001A7888">
        <w:trPr>
          <w:tblCellSpacing w:w="15" w:type="dxa"/>
        </w:trPr>
        <w:tc>
          <w:tcPr>
            <w:tcW w:w="0" w:type="auto"/>
            <w:shd w:val="clear" w:color="auto" w:fill="FFFFFF"/>
            <w:vAlign w:val="center"/>
            <w:hideMark/>
          </w:tcPr>
          <w:p w14:paraId="159B8CC2" w14:textId="77777777" w:rsidR="002F731D" w:rsidRPr="00B54B3C" w:rsidRDefault="002F731D" w:rsidP="001A7888">
            <w:pPr>
              <w:spacing w:after="0" w:line="240" w:lineRule="auto"/>
              <w:rPr>
                <w:rFonts w:ascii="Lato" w:eastAsia="Times New Roman" w:hAnsi="Lato" w:cs="Times New Roman"/>
                <w:color w:val="202122"/>
                <w:spacing w:val="3"/>
              </w:rPr>
            </w:pPr>
            <w:r w:rsidRPr="00B54B3C">
              <w:rPr>
                <w:rFonts w:ascii="Lato" w:eastAsia="Times New Roman" w:hAnsi="Lato" w:cs="Times New Roman"/>
                <w:color w:val="202122"/>
                <w:spacing w:val="3"/>
              </w:rPr>
              <w:t>Joshi, Shivam - 2003 year</w:t>
            </w:r>
          </w:p>
        </w:tc>
      </w:tr>
      <w:tr w:rsidR="002F731D" w:rsidRPr="00B54B3C" w14:paraId="58E96D38" w14:textId="77777777" w:rsidTr="001A7888">
        <w:trPr>
          <w:tblCellSpacing w:w="15" w:type="dxa"/>
        </w:trPr>
        <w:tc>
          <w:tcPr>
            <w:tcW w:w="0" w:type="auto"/>
            <w:shd w:val="clear" w:color="auto" w:fill="FFFFFF"/>
            <w:vAlign w:val="center"/>
            <w:hideMark/>
          </w:tcPr>
          <w:p w14:paraId="6EBCB7F0" w14:textId="77777777" w:rsidR="002F731D" w:rsidRPr="00B54B3C" w:rsidRDefault="002F731D" w:rsidP="001A7888">
            <w:pPr>
              <w:spacing w:after="0" w:line="240" w:lineRule="auto"/>
              <w:rPr>
                <w:rFonts w:ascii="Lato" w:eastAsia="Times New Roman" w:hAnsi="Lato" w:cs="Times New Roman"/>
                <w:color w:val="202122"/>
                <w:spacing w:val="3"/>
              </w:rPr>
            </w:pPr>
            <w:r w:rsidRPr="00B54B3C">
              <w:rPr>
                <w:rFonts w:ascii="Lato" w:eastAsia="Times New Roman" w:hAnsi="Lato" w:cs="Times New Roman"/>
                <w:color w:val="202122"/>
                <w:spacing w:val="3"/>
              </w:rPr>
              <w:t>Nguyen, Thao - 2007 year</w:t>
            </w:r>
          </w:p>
        </w:tc>
      </w:tr>
      <w:tr w:rsidR="002F731D" w:rsidRPr="00B54B3C" w14:paraId="123A66AE" w14:textId="77777777" w:rsidTr="001A7888">
        <w:trPr>
          <w:tblCellSpacing w:w="15" w:type="dxa"/>
        </w:trPr>
        <w:tc>
          <w:tcPr>
            <w:tcW w:w="0" w:type="auto"/>
            <w:shd w:val="clear" w:color="auto" w:fill="FFFFFF"/>
            <w:vAlign w:val="center"/>
            <w:hideMark/>
          </w:tcPr>
          <w:p w14:paraId="0E0FE114" w14:textId="77777777" w:rsidR="002F731D" w:rsidRPr="00B54B3C" w:rsidRDefault="002F731D" w:rsidP="001A7888">
            <w:pPr>
              <w:spacing w:after="0" w:line="240" w:lineRule="auto"/>
              <w:rPr>
                <w:rFonts w:ascii="Lato" w:eastAsia="Times New Roman" w:hAnsi="Lato" w:cs="Times New Roman"/>
                <w:color w:val="202122"/>
                <w:spacing w:val="3"/>
              </w:rPr>
            </w:pPr>
            <w:r w:rsidRPr="00B54B3C">
              <w:rPr>
                <w:rFonts w:ascii="Lato" w:eastAsia="Times New Roman" w:hAnsi="Lato" w:cs="Times New Roman"/>
                <w:color w:val="202122"/>
                <w:spacing w:val="3"/>
              </w:rPr>
              <w:t>Tamboli, Suraj Dhananjay - 2000 year</w:t>
            </w:r>
          </w:p>
        </w:tc>
      </w:tr>
    </w:tbl>
    <w:p w14:paraId="123573DD" w14:textId="77777777" w:rsidR="002F731D" w:rsidRDefault="002F731D">
      <w:pPr>
        <w:rPr>
          <w:b/>
          <w:sz w:val="20"/>
          <w:szCs w:val="20"/>
        </w:rPr>
      </w:pPr>
    </w:p>
    <w:sectPr w:rsidR="002F731D" w:rsidSect="00B322A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St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F675D"/>
    <w:multiLevelType w:val="hybridMultilevel"/>
    <w:tmpl w:val="6292F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0075A1"/>
    <w:multiLevelType w:val="hybridMultilevel"/>
    <w:tmpl w:val="F07C7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BF62FB"/>
    <w:multiLevelType w:val="hybridMultilevel"/>
    <w:tmpl w:val="0B5E7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936E91"/>
    <w:multiLevelType w:val="hybridMultilevel"/>
    <w:tmpl w:val="145A43D6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05B73E5"/>
    <w:multiLevelType w:val="hybridMultilevel"/>
    <w:tmpl w:val="B2D299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8F3440"/>
    <w:multiLevelType w:val="hybridMultilevel"/>
    <w:tmpl w:val="8D3818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CF3C3A"/>
    <w:multiLevelType w:val="hybridMultilevel"/>
    <w:tmpl w:val="7D0006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CC665C8"/>
    <w:multiLevelType w:val="hybridMultilevel"/>
    <w:tmpl w:val="F7CE3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503F4D"/>
    <w:multiLevelType w:val="hybridMultilevel"/>
    <w:tmpl w:val="55C495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BA6690"/>
    <w:multiLevelType w:val="hybridMultilevel"/>
    <w:tmpl w:val="F064F0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58121F"/>
    <w:multiLevelType w:val="hybridMultilevel"/>
    <w:tmpl w:val="E67827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874EBC"/>
    <w:multiLevelType w:val="hybridMultilevel"/>
    <w:tmpl w:val="90FED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49893273">
    <w:abstractNumId w:val="8"/>
  </w:num>
  <w:num w:numId="2" w16cid:durableId="184488632">
    <w:abstractNumId w:val="6"/>
  </w:num>
  <w:num w:numId="3" w16cid:durableId="2067685230">
    <w:abstractNumId w:val="1"/>
  </w:num>
  <w:num w:numId="4" w16cid:durableId="1506440035">
    <w:abstractNumId w:val="3"/>
  </w:num>
  <w:num w:numId="5" w16cid:durableId="1053769888">
    <w:abstractNumId w:val="10"/>
  </w:num>
  <w:num w:numId="6" w16cid:durableId="53239431">
    <w:abstractNumId w:val="0"/>
  </w:num>
  <w:num w:numId="7" w16cid:durableId="643588491">
    <w:abstractNumId w:val="7"/>
  </w:num>
  <w:num w:numId="8" w16cid:durableId="256258022">
    <w:abstractNumId w:val="4"/>
  </w:num>
  <w:num w:numId="9" w16cid:durableId="1914075976">
    <w:abstractNumId w:val="5"/>
  </w:num>
  <w:num w:numId="10" w16cid:durableId="85663044">
    <w:abstractNumId w:val="9"/>
  </w:num>
  <w:num w:numId="11" w16cid:durableId="1964651698">
    <w:abstractNumId w:val="2"/>
  </w:num>
  <w:num w:numId="12" w16cid:durableId="211944218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NzE1MLEwNjKytDBQ0lEKTi0uzszPAykwrAUAd3TAUywAAAA="/>
  </w:docVars>
  <w:rsids>
    <w:rsidRoot w:val="00B1044D"/>
    <w:rsid w:val="0002762D"/>
    <w:rsid w:val="000569A6"/>
    <w:rsid w:val="000E5DE9"/>
    <w:rsid w:val="001131D7"/>
    <w:rsid w:val="00114DC0"/>
    <w:rsid w:val="00170BB4"/>
    <w:rsid w:val="00171A69"/>
    <w:rsid w:val="00172047"/>
    <w:rsid w:val="001F0E52"/>
    <w:rsid w:val="00266938"/>
    <w:rsid w:val="00267084"/>
    <w:rsid w:val="002A3E2F"/>
    <w:rsid w:val="002E2710"/>
    <w:rsid w:val="002F731D"/>
    <w:rsid w:val="00303433"/>
    <w:rsid w:val="00324136"/>
    <w:rsid w:val="00337C81"/>
    <w:rsid w:val="003641A9"/>
    <w:rsid w:val="003D160C"/>
    <w:rsid w:val="00440EEE"/>
    <w:rsid w:val="004A1D4B"/>
    <w:rsid w:val="004B6C89"/>
    <w:rsid w:val="004E5699"/>
    <w:rsid w:val="004E669C"/>
    <w:rsid w:val="00575431"/>
    <w:rsid w:val="00587180"/>
    <w:rsid w:val="005941C0"/>
    <w:rsid w:val="005B019C"/>
    <w:rsid w:val="00620F5C"/>
    <w:rsid w:val="006507E1"/>
    <w:rsid w:val="00683292"/>
    <w:rsid w:val="006A5EE5"/>
    <w:rsid w:val="006B4E6D"/>
    <w:rsid w:val="006D12CE"/>
    <w:rsid w:val="00727189"/>
    <w:rsid w:val="007B2A61"/>
    <w:rsid w:val="00825282"/>
    <w:rsid w:val="00827B75"/>
    <w:rsid w:val="00840C5F"/>
    <w:rsid w:val="00887E77"/>
    <w:rsid w:val="009120EF"/>
    <w:rsid w:val="00980989"/>
    <w:rsid w:val="009E244C"/>
    <w:rsid w:val="009F6D01"/>
    <w:rsid w:val="00A212C8"/>
    <w:rsid w:val="00A34D75"/>
    <w:rsid w:val="00A47845"/>
    <w:rsid w:val="00A54F3B"/>
    <w:rsid w:val="00A62C11"/>
    <w:rsid w:val="00B1044D"/>
    <w:rsid w:val="00B322AA"/>
    <w:rsid w:val="00B32324"/>
    <w:rsid w:val="00C14415"/>
    <w:rsid w:val="00C14C80"/>
    <w:rsid w:val="00C602D6"/>
    <w:rsid w:val="00C738EC"/>
    <w:rsid w:val="00CE25CF"/>
    <w:rsid w:val="00D2042E"/>
    <w:rsid w:val="00D65B99"/>
    <w:rsid w:val="00D80F20"/>
    <w:rsid w:val="00D91018"/>
    <w:rsid w:val="00EF6E8C"/>
    <w:rsid w:val="00F0031F"/>
    <w:rsid w:val="00FF3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B5833"/>
  <w15:docId w15:val="{6C34D466-1A4C-4951-BCA1-8ADF670F4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E25C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7B75"/>
    <w:pPr>
      <w:ind w:left="720"/>
      <w:contextualSpacing/>
    </w:pPr>
  </w:style>
  <w:style w:type="table" w:styleId="TableGrid">
    <w:name w:val="Table Grid"/>
    <w:basedOn w:val="TableNormal"/>
    <w:uiPriority w:val="59"/>
    <w:rsid w:val="005B01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3232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E25C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E25CF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620F5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F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F5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7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7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7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9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tat-computing.org/dataexpo/2009/supplemental-data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stat-computing.org/dataexpo/2009/supplemental-data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tat-computing.org/dataexpo/2009/supplemental-data.html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ataverse.harvard.edu/dataset.xhtml?persistentId=doi:10.7910/DVN/HG7NV7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3</Pages>
  <Words>526</Words>
  <Characters>30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VCarbon</dc:creator>
  <cp:lastModifiedBy>Amey Borkar</cp:lastModifiedBy>
  <cp:revision>8</cp:revision>
  <dcterms:created xsi:type="dcterms:W3CDTF">2023-10-10T04:05:00Z</dcterms:created>
  <dcterms:modified xsi:type="dcterms:W3CDTF">2024-04-22T17:08:00Z</dcterms:modified>
</cp:coreProperties>
</file>